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FC502" w14:textId="77777777" w:rsidR="000C17B0" w:rsidRPr="00B87869" w:rsidRDefault="000C17B0" w:rsidP="003C03A6">
      <w:pPr>
        <w:pStyle w:val="Compact"/>
      </w:pPr>
    </w:p>
    <w:sectPr w:rsidR="000C17B0" w:rsidRPr="00B87869" w:rsidSect="004E3B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1440" w:right="1440" w:bottom="1440" w:left="1440" w:header="720" w:footer="720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DAACC" w14:textId="77777777" w:rsidR="000B04FD" w:rsidRDefault="000B04FD">
      <w:pPr>
        <w:spacing w:after="0"/>
      </w:pPr>
      <w:r>
        <w:separator/>
      </w:r>
    </w:p>
  </w:endnote>
  <w:endnote w:type="continuationSeparator" w:id="0">
    <w:p w14:paraId="6B65A673" w14:textId="77777777" w:rsidR="000B04FD" w:rsidRDefault="000B04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56229" w14:textId="77777777" w:rsidR="000B04FD" w:rsidRDefault="000B04FD">
      <w:r>
        <w:separator/>
      </w:r>
    </w:p>
  </w:footnote>
  <w:footnote w:type="continuationSeparator" w:id="0">
    <w:p w14:paraId="0BDBF8B5" w14:textId="77777777" w:rsidR="000B04FD" w:rsidRDefault="000B04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299190278">
    <w:abstractNumId w:val="1"/>
  </w:num>
  <w:num w:numId="2" w16cid:durableId="58290987">
    <w:abstractNumId w:val="0"/>
  </w:num>
  <w:num w:numId="3" w16cid:durableId="1430590173">
    <w:abstractNumId w:val="12"/>
  </w:num>
  <w:num w:numId="4" w16cid:durableId="1259025498">
    <w:abstractNumId w:val="13"/>
  </w:num>
  <w:num w:numId="5" w16cid:durableId="2124494057">
    <w:abstractNumId w:val="11"/>
  </w:num>
  <w:num w:numId="6" w16cid:durableId="717171994">
    <w:abstractNumId w:val="9"/>
  </w:num>
  <w:num w:numId="7" w16cid:durableId="1238326534">
    <w:abstractNumId w:val="8"/>
  </w:num>
  <w:num w:numId="8" w16cid:durableId="1153569720">
    <w:abstractNumId w:val="7"/>
  </w:num>
  <w:num w:numId="9" w16cid:durableId="1588921276">
    <w:abstractNumId w:val="6"/>
  </w:num>
  <w:num w:numId="10" w16cid:durableId="895895057">
    <w:abstractNumId w:val="10"/>
  </w:num>
  <w:num w:numId="11" w16cid:durableId="1028992368">
    <w:abstractNumId w:val="5"/>
  </w:num>
  <w:num w:numId="12" w16cid:durableId="467867246">
    <w:abstractNumId w:val="4"/>
  </w:num>
  <w:num w:numId="13" w16cid:durableId="503978365">
    <w:abstractNumId w:val="3"/>
  </w:num>
  <w:num w:numId="14" w16cid:durableId="357048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067F"/>
    <w:rsid w:val="00011C8B"/>
    <w:rsid w:val="000800E4"/>
    <w:rsid w:val="00085240"/>
    <w:rsid w:val="000A14DE"/>
    <w:rsid w:val="000B04FD"/>
    <w:rsid w:val="000C17B0"/>
    <w:rsid w:val="000D5CA9"/>
    <w:rsid w:val="000E3F01"/>
    <w:rsid w:val="00160FCE"/>
    <w:rsid w:val="002630BB"/>
    <w:rsid w:val="00292A5A"/>
    <w:rsid w:val="003203DA"/>
    <w:rsid w:val="0033566B"/>
    <w:rsid w:val="00361BE2"/>
    <w:rsid w:val="003C03A6"/>
    <w:rsid w:val="003C15CD"/>
    <w:rsid w:val="004E29B3"/>
    <w:rsid w:val="004E3B5C"/>
    <w:rsid w:val="00514D2A"/>
    <w:rsid w:val="005170EF"/>
    <w:rsid w:val="00567432"/>
    <w:rsid w:val="00583582"/>
    <w:rsid w:val="00590D07"/>
    <w:rsid w:val="005D2545"/>
    <w:rsid w:val="006364B8"/>
    <w:rsid w:val="006E0993"/>
    <w:rsid w:val="00784D58"/>
    <w:rsid w:val="007A5FBA"/>
    <w:rsid w:val="007D73AF"/>
    <w:rsid w:val="008405A4"/>
    <w:rsid w:val="008D6863"/>
    <w:rsid w:val="00A559ED"/>
    <w:rsid w:val="00B263D6"/>
    <w:rsid w:val="00B402A5"/>
    <w:rsid w:val="00B6356C"/>
    <w:rsid w:val="00B84FD9"/>
    <w:rsid w:val="00B86B75"/>
    <w:rsid w:val="00B87869"/>
    <w:rsid w:val="00BC48D5"/>
    <w:rsid w:val="00BD1DE7"/>
    <w:rsid w:val="00C27415"/>
    <w:rsid w:val="00C36279"/>
    <w:rsid w:val="00C67A6D"/>
    <w:rsid w:val="00CA7883"/>
    <w:rsid w:val="00CC1640"/>
    <w:rsid w:val="00D92093"/>
    <w:rsid w:val="00E258E6"/>
    <w:rsid w:val="00E315A3"/>
    <w:rsid w:val="00EF4285"/>
    <w:rsid w:val="00F03B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8FC502"/>
  <w15:docId w15:val="{94543997-0A75-4D53-94B6-E3EDBFA8A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BE2"/>
    <w:pPr>
      <w:spacing w:after="120"/>
    </w:pPr>
    <w:rPr>
      <w:rFonts w:ascii="Lucida Sans" w:hAnsi="Lucida Sans"/>
      <w:sz w:val="19"/>
    </w:rPr>
  </w:style>
  <w:style w:type="paragraph" w:styleId="Heading1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before="24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before="120" w:after="0"/>
      <w:ind w:left="578" w:hanging="578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before="12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before="120" w:after="0"/>
      <w:ind w:left="862" w:hanging="862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before="120" w:after="0"/>
      <w:ind w:left="1009" w:hanging="1009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05A4"/>
    <w:pPr>
      <w:spacing w:before="120" w:after="120"/>
    </w:pPr>
  </w:style>
  <w:style w:type="paragraph" w:customStyle="1" w:styleId="Compact">
    <w:name w:val="Compact"/>
    <w:basedOn w:val="BodyText"/>
    <w:qFormat/>
    <w:rsid w:val="003C03A6"/>
    <w:pPr>
      <w:keepNext/>
      <w:keepLines/>
      <w:widowControl w:val="0"/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402A5"/>
    <w:pPr>
      <w:keepNext/>
      <w:keepLines/>
      <w:spacing w:before="360" w:after="240"/>
      <w:jc w:val="center"/>
    </w:pPr>
    <w:rPr>
      <w:rFonts w:eastAsiaTheme="majorEastAsia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eastAsia="Times New Roman" w:cs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ED4CE-910F-4159-B6C3-C48BA5C23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eta-analysis of first-line therapies for triple negative breast cancer</dc:title>
  <dc:creator>Mark Pletscher</dc:creator>
  <cp:lastModifiedBy>Meier Niklaus</cp:lastModifiedBy>
  <cp:revision>35</cp:revision>
  <dcterms:created xsi:type="dcterms:W3CDTF">2018-05-07T15:35:00Z</dcterms:created>
  <dcterms:modified xsi:type="dcterms:W3CDTF">2023-03-16T13:48:00Z</dcterms:modified>
</cp:coreProperties>
</file>